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6F920" w14:textId="77777777" w:rsidR="00F20CD0" w:rsidRDefault="00F20CD0" w:rsidP="00F27D99">
      <w:pPr>
        <w:jc w:val="center"/>
        <w:rPr>
          <w:sz w:val="28"/>
        </w:rPr>
      </w:pPr>
      <w:r>
        <w:rPr>
          <w:sz w:val="28"/>
        </w:rPr>
        <w:t>Quadro de Respostas</w:t>
      </w:r>
    </w:p>
    <w:p w14:paraId="4ED00B41" w14:textId="77777777" w:rsidR="00F20CD0" w:rsidRDefault="00F20CD0" w:rsidP="00F20CD0">
      <w:pPr>
        <w:jc w:val="center"/>
        <w:rPr>
          <w:sz w:val="28"/>
        </w:rPr>
      </w:pPr>
    </w:p>
    <w:p w14:paraId="7AB63780" w14:textId="208DF787" w:rsidR="00F20CD0" w:rsidRDefault="00F20CD0" w:rsidP="0026724C">
      <w:pPr>
        <w:rPr>
          <w:sz w:val="28"/>
        </w:rPr>
      </w:pPr>
      <w:r>
        <w:rPr>
          <w:sz w:val="28"/>
        </w:rPr>
        <w:t xml:space="preserve">NOME: </w:t>
      </w:r>
      <w:r w:rsidR="0026724C">
        <w:rPr>
          <w:sz w:val="28"/>
        </w:rPr>
        <w:t xml:space="preserve">Ary Felipe Farah e Silva </w:t>
      </w:r>
    </w:p>
    <w:p w14:paraId="03342E5C" w14:textId="77777777" w:rsidR="0026724C" w:rsidRDefault="0026724C" w:rsidP="0026724C"/>
    <w:p w14:paraId="3B7C1EC3" w14:textId="77777777" w:rsidR="00F20CD0" w:rsidRDefault="00F20CD0">
      <w:pPr>
        <w:jc w:val="both"/>
      </w:pPr>
      <w:r>
        <w:t>Questão 1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4"/>
      </w:tblGrid>
      <w:tr w:rsidR="00F20CD0" w14:paraId="529A5470" w14:textId="77777777" w:rsidTr="006C7159">
        <w:tc>
          <w:tcPr>
            <w:tcW w:w="10344" w:type="dxa"/>
            <w:shd w:val="clear" w:color="auto" w:fill="auto"/>
          </w:tcPr>
          <w:p w14:paraId="23B50305" w14:textId="77777777" w:rsidR="00F20CD0" w:rsidRDefault="00F20CD0" w:rsidP="006C7159">
            <w:pPr>
              <w:jc w:val="both"/>
            </w:pPr>
          </w:p>
          <w:p w14:paraId="7C307111" w14:textId="08F0E383" w:rsidR="00F20CD0" w:rsidRDefault="00827B8B" w:rsidP="006C7159">
            <w:pPr>
              <w:jc w:val="both"/>
            </w:pPr>
            <w:r>
              <w:t>E</w:t>
            </w:r>
            <w:r w:rsidR="00117911">
              <w:t>ss</w:t>
            </w:r>
            <w:r w:rsidR="002A4523">
              <w:t xml:space="preserve">e projeto </w:t>
            </w:r>
            <w:r>
              <w:t>é</w:t>
            </w:r>
            <w:r w:rsidR="002A4523">
              <w:t xml:space="preserve"> importante </w:t>
            </w:r>
            <w:r w:rsidR="00E50E71">
              <w:t xml:space="preserve">para </w:t>
            </w:r>
            <w:r w:rsidR="00ED408F">
              <w:t xml:space="preserve">a qualidade de interação entre usuários </w:t>
            </w:r>
            <w:r w:rsidR="00666D70">
              <w:t xml:space="preserve">e os sistemas interativos </w:t>
            </w:r>
            <w:r w:rsidR="00AE3D82">
              <w:t xml:space="preserve">pois </w:t>
            </w:r>
            <w:r w:rsidR="00323303">
              <w:t xml:space="preserve">motiva </w:t>
            </w:r>
            <w:r w:rsidR="00B575E9">
              <w:t>o</w:t>
            </w:r>
            <w:r w:rsidR="00AE3D82">
              <w:t xml:space="preserve"> desenvolvedor </w:t>
            </w:r>
            <w:r w:rsidR="00323303">
              <w:t xml:space="preserve">a </w:t>
            </w:r>
            <w:r w:rsidR="00AE3D82">
              <w:t>participa</w:t>
            </w:r>
            <w:r w:rsidR="00323303">
              <w:t>r</w:t>
            </w:r>
            <w:r w:rsidR="00AE3D82">
              <w:t xml:space="preserve"> mais de uma equipe</w:t>
            </w:r>
            <w:r w:rsidR="00AA2A37">
              <w:t>,</w:t>
            </w:r>
            <w:r w:rsidR="00D23693">
              <w:t xml:space="preserve"> </w:t>
            </w:r>
            <w:r w:rsidR="00AE3D82">
              <w:t xml:space="preserve">entender de uma maneira melhor </w:t>
            </w:r>
            <w:r>
              <w:t xml:space="preserve">e mais precisa </w:t>
            </w:r>
            <w:r w:rsidR="00AE3D82">
              <w:t xml:space="preserve">como são os desejos </w:t>
            </w:r>
            <w:r w:rsidR="00235E0B">
              <w:t xml:space="preserve">e propostas </w:t>
            </w:r>
            <w:r w:rsidR="00AE3D82">
              <w:t xml:space="preserve">para o </w:t>
            </w:r>
            <w:r w:rsidR="0076797E">
              <w:t>trabalho</w:t>
            </w:r>
            <w:r w:rsidR="00AE3D82">
              <w:t xml:space="preserve"> final</w:t>
            </w:r>
            <w:r w:rsidR="007C033B">
              <w:t xml:space="preserve">. Além disso, a pesquisa pode incentivar </w:t>
            </w:r>
            <w:r w:rsidR="00FB2ECE">
              <w:t xml:space="preserve">os programadores a </w:t>
            </w:r>
            <w:r w:rsidR="00323303">
              <w:t>criar</w:t>
            </w:r>
            <w:r w:rsidR="00284957">
              <w:t>em</w:t>
            </w:r>
            <w:r w:rsidR="00FB2ECE">
              <w:t xml:space="preserve"> códigos mais organizados e eficientes</w:t>
            </w:r>
            <w:r w:rsidR="009B3054">
              <w:t xml:space="preserve"> e</w:t>
            </w:r>
            <w:r w:rsidR="00FB2ECE">
              <w:t xml:space="preserve"> </w:t>
            </w:r>
            <w:r w:rsidR="00E90AFA">
              <w:t>designs mais atraentes</w:t>
            </w:r>
            <w:r w:rsidR="00284957">
              <w:t xml:space="preserve"> </w:t>
            </w:r>
            <w:r w:rsidR="0076797E">
              <w:t>para o</w:t>
            </w:r>
            <w:r w:rsidR="00D23693">
              <w:t>s</w:t>
            </w:r>
            <w:r w:rsidR="0076797E">
              <w:t xml:space="preserve"> </w:t>
            </w:r>
            <w:r w:rsidR="00E02CCC">
              <w:t>site</w:t>
            </w:r>
            <w:r w:rsidR="00D23693">
              <w:t>s</w:t>
            </w:r>
            <w:r w:rsidR="00E90AFA">
              <w:t xml:space="preserve">, </w:t>
            </w:r>
            <w:r w:rsidR="00FB2ECE">
              <w:t>melhorando assim a experiência do usuário</w:t>
            </w:r>
            <w:r w:rsidR="00E90AFA">
              <w:t>.</w:t>
            </w:r>
          </w:p>
          <w:p w14:paraId="696E96C1" w14:textId="77777777" w:rsidR="00F20CD0" w:rsidRDefault="00F20CD0" w:rsidP="006C7159">
            <w:pPr>
              <w:jc w:val="both"/>
            </w:pPr>
          </w:p>
        </w:tc>
      </w:tr>
    </w:tbl>
    <w:p w14:paraId="05A61CDD" w14:textId="77777777" w:rsidR="00F20CD0" w:rsidRDefault="00F20CD0">
      <w:pPr>
        <w:jc w:val="both"/>
      </w:pPr>
    </w:p>
    <w:p w14:paraId="50AE0B66" w14:textId="77777777" w:rsidR="00F20CD0" w:rsidRDefault="00F20CD0">
      <w:pPr>
        <w:jc w:val="both"/>
      </w:pPr>
      <w:r>
        <w:t>Questão 2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4"/>
      </w:tblGrid>
      <w:tr w:rsidR="00F20CD0" w14:paraId="0B443ACA" w14:textId="77777777" w:rsidTr="006C7159">
        <w:tc>
          <w:tcPr>
            <w:tcW w:w="10344" w:type="dxa"/>
            <w:shd w:val="clear" w:color="auto" w:fill="auto"/>
          </w:tcPr>
          <w:p w14:paraId="3BC7BE11" w14:textId="4C293D8A" w:rsidR="004315B3" w:rsidRPr="002C1899" w:rsidRDefault="008E6416" w:rsidP="006C7159">
            <w:pPr>
              <w:jc w:val="both"/>
              <w:rPr>
                <w:b/>
                <w:bCs/>
                <w:sz w:val="28"/>
                <w:szCs w:val="28"/>
              </w:rPr>
            </w:pPr>
            <w:r w:rsidRPr="002C1899">
              <w:rPr>
                <w:b/>
                <w:bCs/>
                <w:sz w:val="28"/>
                <w:szCs w:val="28"/>
              </w:rPr>
              <w:t>PERSONA 1</w:t>
            </w:r>
          </w:p>
          <w:p w14:paraId="55CD998B" w14:textId="73E50994" w:rsidR="0094789D" w:rsidRDefault="004315B3" w:rsidP="006C7159">
            <w:pPr>
              <w:jc w:val="both"/>
              <w:rPr>
                <w:b/>
                <w:bCs/>
              </w:rPr>
            </w:pPr>
            <w:r w:rsidRPr="00267473">
              <w:rPr>
                <w:noProof/>
              </w:rPr>
              <w:pict w14:anchorId="2FECA5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84" type="#_x0000_t75" style="width:109.1pt;height:109.65pt;visibility:visible;mso-wrap-style:square">
                  <v:imagedata r:id="rId5" o:title=""/>
                </v:shape>
              </w:pict>
            </w:r>
          </w:p>
          <w:p w14:paraId="53DDCCC1" w14:textId="6C1F56B6" w:rsidR="003D4878" w:rsidRDefault="003D4878" w:rsidP="003D4878">
            <w:pPr>
              <w:jc w:val="both"/>
            </w:pPr>
            <w:r w:rsidRPr="00286BB5">
              <w:rPr>
                <w:b/>
                <w:bCs/>
              </w:rPr>
              <w:t>Nome:</w:t>
            </w:r>
            <w:r>
              <w:t xml:space="preserve"> Henrique Barnabet</w:t>
            </w:r>
            <w:r w:rsidR="00996105">
              <w:t>t</w:t>
            </w:r>
          </w:p>
          <w:p w14:paraId="7F04EFF6" w14:textId="06717B65" w:rsidR="003D4878" w:rsidRDefault="003D4878" w:rsidP="003D4878">
            <w:pPr>
              <w:jc w:val="both"/>
            </w:pPr>
            <w:r w:rsidRPr="00286BB5">
              <w:rPr>
                <w:b/>
                <w:bCs/>
              </w:rPr>
              <w:t>Idade:</w:t>
            </w:r>
            <w:r w:rsidR="009E0854">
              <w:t xml:space="preserve"> 22 anos</w:t>
            </w:r>
          </w:p>
          <w:p w14:paraId="11F67316" w14:textId="24833F62" w:rsidR="003D4878" w:rsidRDefault="003D4878" w:rsidP="003D4878">
            <w:pPr>
              <w:jc w:val="both"/>
            </w:pPr>
            <w:r w:rsidRPr="00286BB5">
              <w:rPr>
                <w:b/>
                <w:bCs/>
              </w:rPr>
              <w:t>Sexo:</w:t>
            </w:r>
            <w:r w:rsidR="009E0854">
              <w:t xml:space="preserve"> Masculino</w:t>
            </w:r>
          </w:p>
          <w:p w14:paraId="1F4DE6C8" w14:textId="61E00ED8" w:rsidR="009E0854" w:rsidRDefault="009E0854" w:rsidP="003D4878">
            <w:pPr>
              <w:jc w:val="both"/>
            </w:pPr>
            <w:r w:rsidRPr="00286BB5">
              <w:rPr>
                <w:b/>
                <w:bCs/>
              </w:rPr>
              <w:t>Estado Civil:</w:t>
            </w:r>
            <w:r>
              <w:t xml:space="preserve"> Solteiro</w:t>
            </w:r>
          </w:p>
          <w:p w14:paraId="36A9BB3B" w14:textId="53C8D7BE" w:rsidR="003D4878" w:rsidRPr="00324BEF" w:rsidRDefault="003B527F" w:rsidP="003D4878">
            <w:pPr>
              <w:jc w:val="both"/>
              <w:rPr>
                <w:b/>
                <w:bCs/>
              </w:rPr>
            </w:pPr>
            <w:r w:rsidRPr="00286BB5">
              <w:rPr>
                <w:b/>
                <w:bCs/>
              </w:rPr>
              <w:t>Atuação:</w:t>
            </w:r>
            <w:r>
              <w:t xml:space="preserve"> 9º período de Direito </w:t>
            </w:r>
            <w:r w:rsidR="00324BEF">
              <w:t>–</w:t>
            </w:r>
            <w:r>
              <w:t xml:space="preserve"> PUCP</w:t>
            </w:r>
            <w:r w:rsidR="00324BEF">
              <w:t>R</w:t>
            </w:r>
          </w:p>
          <w:p w14:paraId="31BD1B0D" w14:textId="2F324BF3" w:rsidR="001A41A4" w:rsidRDefault="001A41A4" w:rsidP="001A41A4">
            <w:pPr>
              <w:jc w:val="both"/>
              <w:rPr>
                <w:b/>
                <w:bCs/>
              </w:rPr>
            </w:pPr>
            <w:r w:rsidRPr="00286BB5">
              <w:rPr>
                <w:b/>
                <w:bCs/>
              </w:rPr>
              <w:t xml:space="preserve">Dores e </w:t>
            </w:r>
            <w:r w:rsidR="004B2CFE">
              <w:rPr>
                <w:b/>
                <w:bCs/>
              </w:rPr>
              <w:t>N</w:t>
            </w:r>
            <w:r w:rsidRPr="00286BB5">
              <w:rPr>
                <w:b/>
                <w:bCs/>
              </w:rPr>
              <w:t>ecessidades:</w:t>
            </w:r>
            <w:r>
              <w:rPr>
                <w:b/>
                <w:bCs/>
              </w:rPr>
              <w:t xml:space="preserve"> </w:t>
            </w:r>
            <w:r w:rsidRPr="001A41A4">
              <w:t>Tempo curto para conseguir praticar</w:t>
            </w:r>
            <w:r w:rsidR="00D509DF">
              <w:t xml:space="preserve"> esporte que dependa de</w:t>
            </w:r>
            <w:r w:rsidR="00AE3884">
              <w:t xml:space="preserve"> um</w:t>
            </w:r>
            <w:r w:rsidR="00D509DF">
              <w:t xml:space="preserve"> horário fixo, deseja</w:t>
            </w:r>
            <w:r w:rsidR="00547958">
              <w:t xml:space="preserve"> realizar atividades que possam ser feitas a qualquer hora do dia</w:t>
            </w:r>
            <w:r w:rsidR="00AE3884">
              <w:t xml:space="preserve"> e em lugares variados</w:t>
            </w:r>
            <w:r w:rsidR="0092452C">
              <w:t xml:space="preserve"> de modo que não atrapalhe seu desempenho acadêmico e social</w:t>
            </w:r>
            <w:r w:rsidR="00AE3884">
              <w:t>.</w:t>
            </w:r>
          </w:p>
          <w:p w14:paraId="412B6D3D" w14:textId="1C54CF37" w:rsidR="00256439" w:rsidRPr="00907C7C" w:rsidRDefault="00256439" w:rsidP="00256439">
            <w:pPr>
              <w:jc w:val="both"/>
            </w:pPr>
            <w:r w:rsidRPr="00286BB5">
              <w:rPr>
                <w:b/>
                <w:bCs/>
              </w:rPr>
              <w:t>Objetivos:</w:t>
            </w:r>
            <w:r>
              <w:rPr>
                <w:b/>
                <w:bCs/>
              </w:rPr>
              <w:t xml:space="preserve"> </w:t>
            </w:r>
            <w:r w:rsidR="00907C7C" w:rsidRPr="00907C7C">
              <w:t>Melhora na estética e qualidade de vida num geral</w:t>
            </w:r>
            <w:r w:rsidR="00B575E9">
              <w:t>.</w:t>
            </w:r>
          </w:p>
          <w:p w14:paraId="7206D6FD" w14:textId="7C9E346A" w:rsidR="0094789D" w:rsidRDefault="00AE3884" w:rsidP="006C715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Soluções: </w:t>
            </w:r>
            <w:r w:rsidR="0018608E" w:rsidRPr="004D163E">
              <w:t xml:space="preserve">Criação de um treino versátil, que possa ser realizado tanto </w:t>
            </w:r>
            <w:r w:rsidR="004D163E" w:rsidRPr="004D163E">
              <w:t>dentro quanto fora de casa</w:t>
            </w:r>
            <w:r w:rsidR="00B575E9">
              <w:t>.</w:t>
            </w:r>
          </w:p>
          <w:p w14:paraId="447AE264" w14:textId="77777777" w:rsidR="0094789D" w:rsidRDefault="0094789D" w:rsidP="006C7159">
            <w:pPr>
              <w:jc w:val="both"/>
              <w:rPr>
                <w:b/>
                <w:bCs/>
              </w:rPr>
            </w:pPr>
          </w:p>
          <w:p w14:paraId="7BCD8D4F" w14:textId="0B728C3E" w:rsidR="00F20CD0" w:rsidRPr="002C1899" w:rsidRDefault="00DA300B" w:rsidP="006C7159">
            <w:pPr>
              <w:jc w:val="both"/>
              <w:rPr>
                <w:b/>
                <w:bCs/>
                <w:sz w:val="28"/>
                <w:szCs w:val="28"/>
              </w:rPr>
            </w:pPr>
            <w:r w:rsidRPr="002C1899">
              <w:rPr>
                <w:b/>
                <w:bCs/>
                <w:sz w:val="28"/>
                <w:szCs w:val="28"/>
              </w:rPr>
              <w:t>PERSONA 2</w:t>
            </w:r>
          </w:p>
          <w:p w14:paraId="4042BD37" w14:textId="5B92938D" w:rsidR="004315B3" w:rsidRDefault="004315B3" w:rsidP="006C7159">
            <w:pPr>
              <w:jc w:val="both"/>
              <w:rPr>
                <w:noProof/>
              </w:rPr>
            </w:pPr>
            <w:r w:rsidRPr="00267473">
              <w:rPr>
                <w:noProof/>
              </w:rPr>
              <w:pict w14:anchorId="3EA9EC63">
                <v:shape id="_x0000_i1089" type="#_x0000_t75" style="width:105.8pt;height:106.35pt;visibility:visible;mso-wrap-style:square">
                  <v:imagedata r:id="rId6" o:title=""/>
                </v:shape>
              </w:pict>
            </w:r>
          </w:p>
          <w:p w14:paraId="4B08A794" w14:textId="66D869CD" w:rsidR="00F20CD0" w:rsidRDefault="00E76D3C" w:rsidP="006C7159">
            <w:pPr>
              <w:jc w:val="both"/>
            </w:pPr>
            <w:r w:rsidRPr="0082384B">
              <w:rPr>
                <w:b/>
                <w:bCs/>
              </w:rPr>
              <w:t>Nome:</w:t>
            </w:r>
            <w:r w:rsidR="0082384B">
              <w:rPr>
                <w:b/>
                <w:bCs/>
              </w:rPr>
              <w:t xml:space="preserve"> </w:t>
            </w:r>
            <w:r w:rsidR="0082384B" w:rsidRPr="00FC033A">
              <w:t>Letícia M</w:t>
            </w:r>
            <w:r w:rsidR="00FC033A" w:rsidRPr="00FC033A">
              <w:t>artins</w:t>
            </w:r>
          </w:p>
          <w:p w14:paraId="543121A6" w14:textId="358EE576" w:rsidR="001C1E6B" w:rsidRDefault="001C1E6B" w:rsidP="006C7159">
            <w:pPr>
              <w:jc w:val="both"/>
            </w:pPr>
            <w:r w:rsidRPr="0082384B">
              <w:rPr>
                <w:b/>
                <w:bCs/>
              </w:rPr>
              <w:t>Idade:</w:t>
            </w:r>
            <w:r>
              <w:t xml:space="preserve"> 3</w:t>
            </w:r>
            <w:r w:rsidR="001A41A4">
              <w:t>9</w:t>
            </w:r>
            <w:r>
              <w:t xml:space="preserve"> anos</w:t>
            </w:r>
          </w:p>
          <w:p w14:paraId="07A0F57C" w14:textId="3FC18641" w:rsidR="004315B3" w:rsidRDefault="004315B3" w:rsidP="004315B3">
            <w:pPr>
              <w:jc w:val="both"/>
            </w:pPr>
            <w:r w:rsidRPr="00286BB5">
              <w:rPr>
                <w:b/>
                <w:bCs/>
              </w:rPr>
              <w:t>Sexo:</w:t>
            </w:r>
            <w:r>
              <w:t xml:space="preserve"> </w:t>
            </w:r>
            <w:r w:rsidR="001A41A4">
              <w:t>Feminino</w:t>
            </w:r>
          </w:p>
          <w:p w14:paraId="44F652BD" w14:textId="4218B9AB" w:rsidR="004315B3" w:rsidRDefault="004315B3" w:rsidP="004315B3">
            <w:pPr>
              <w:jc w:val="both"/>
            </w:pPr>
            <w:r w:rsidRPr="00286BB5">
              <w:rPr>
                <w:b/>
                <w:bCs/>
              </w:rPr>
              <w:t>Estado Civil:</w:t>
            </w:r>
            <w:r>
              <w:t xml:space="preserve"> </w:t>
            </w:r>
            <w:r w:rsidR="001A41A4">
              <w:t>Casada</w:t>
            </w:r>
          </w:p>
          <w:p w14:paraId="38D0FB72" w14:textId="6D127510" w:rsidR="004315B3" w:rsidRDefault="004315B3" w:rsidP="004315B3">
            <w:pPr>
              <w:jc w:val="both"/>
            </w:pPr>
            <w:r w:rsidRPr="00286BB5">
              <w:rPr>
                <w:b/>
                <w:bCs/>
              </w:rPr>
              <w:t>Atuação:</w:t>
            </w:r>
            <w:r>
              <w:t xml:space="preserve"> </w:t>
            </w:r>
            <w:r w:rsidR="000D5D9A">
              <w:t>Psicóloga</w:t>
            </w:r>
            <w:r w:rsidR="00846C30">
              <w:t xml:space="preserve"> -</w:t>
            </w:r>
            <w:r w:rsidR="000D5D9A">
              <w:t xml:space="preserve"> </w:t>
            </w:r>
            <w:r w:rsidR="00846C30">
              <w:t>F</w:t>
            </w:r>
            <w:r w:rsidR="000D5D9A">
              <w:t>orma</w:t>
            </w:r>
            <w:r w:rsidR="001A4EC8">
              <w:t>ção</w:t>
            </w:r>
            <w:r w:rsidR="000D5D9A">
              <w:t xml:space="preserve"> </w:t>
            </w:r>
            <w:r w:rsidR="00295EB4">
              <w:t>na UFPR</w:t>
            </w:r>
            <w:r w:rsidR="001A4EC8">
              <w:t xml:space="preserve"> – Trabalha por conta própria</w:t>
            </w:r>
          </w:p>
          <w:p w14:paraId="0F13558C" w14:textId="70FC26CB" w:rsidR="00BB30C9" w:rsidRDefault="00AE3884" w:rsidP="004315B3">
            <w:pPr>
              <w:jc w:val="both"/>
            </w:pPr>
            <w:r w:rsidRPr="00286BB5">
              <w:rPr>
                <w:b/>
                <w:bCs/>
              </w:rPr>
              <w:t xml:space="preserve">Dores e </w:t>
            </w:r>
            <w:r w:rsidR="004B2CFE">
              <w:rPr>
                <w:b/>
                <w:bCs/>
              </w:rPr>
              <w:t>N</w:t>
            </w:r>
            <w:r w:rsidRPr="00286BB5">
              <w:rPr>
                <w:b/>
                <w:bCs/>
              </w:rPr>
              <w:t>ecessidades:</w:t>
            </w:r>
            <w:r>
              <w:rPr>
                <w:b/>
                <w:bCs/>
              </w:rPr>
              <w:t xml:space="preserve"> </w:t>
            </w:r>
            <w:r w:rsidRPr="00D02FD7">
              <w:t xml:space="preserve">Sente falta de uma atividade física </w:t>
            </w:r>
            <w:r>
              <w:t xml:space="preserve">na usa rotina, </w:t>
            </w:r>
            <w:r w:rsidR="008F362C">
              <w:t>tem pouca experiência com</w:t>
            </w:r>
            <w:r w:rsidR="00BB30C9">
              <w:t xml:space="preserve"> esportes. N</w:t>
            </w:r>
            <w:r w:rsidR="00846C30">
              <w:t>ão sabe por onde começar e precisa de</w:t>
            </w:r>
            <w:r w:rsidR="00BB30C9">
              <w:t xml:space="preserve"> ajuda para montar seus treinos.</w:t>
            </w:r>
          </w:p>
          <w:p w14:paraId="1446E2EA" w14:textId="09D36D43" w:rsidR="006E1D6B" w:rsidRDefault="004315B3" w:rsidP="004315B3">
            <w:pPr>
              <w:jc w:val="both"/>
            </w:pPr>
            <w:r w:rsidRPr="00286BB5">
              <w:rPr>
                <w:b/>
                <w:bCs/>
              </w:rPr>
              <w:t>Objetivos:</w:t>
            </w:r>
            <w:r>
              <w:rPr>
                <w:b/>
                <w:bCs/>
              </w:rPr>
              <w:t xml:space="preserve"> </w:t>
            </w:r>
            <w:r w:rsidR="00AE3884" w:rsidRPr="009105DA">
              <w:t xml:space="preserve">Perder peso </w:t>
            </w:r>
            <w:r w:rsidR="009105DA" w:rsidRPr="009105DA">
              <w:t xml:space="preserve">e melhorar </w:t>
            </w:r>
            <w:r w:rsidR="006E1D6B">
              <w:t xml:space="preserve">sua </w:t>
            </w:r>
            <w:r w:rsidR="009105DA" w:rsidRPr="009105DA">
              <w:t>resistência</w:t>
            </w:r>
            <w:r w:rsidR="006E1D6B">
              <w:t xml:space="preserve"> física.</w:t>
            </w:r>
          </w:p>
          <w:p w14:paraId="0CFE24D2" w14:textId="03B927BC" w:rsidR="009105DA" w:rsidRPr="007F535E" w:rsidRDefault="006E1D6B" w:rsidP="006C7159">
            <w:pPr>
              <w:jc w:val="both"/>
              <w:rPr>
                <w:b/>
                <w:bCs/>
              </w:rPr>
            </w:pPr>
            <w:r w:rsidRPr="007F535E">
              <w:rPr>
                <w:b/>
                <w:bCs/>
              </w:rPr>
              <w:t>Soluções</w:t>
            </w:r>
            <w:r w:rsidRPr="0018608E">
              <w:t xml:space="preserve">:  </w:t>
            </w:r>
            <w:r w:rsidR="007F535E" w:rsidRPr="0018608E">
              <w:t>Profissional que monte um treino básico e ajude nas dúvidas</w:t>
            </w:r>
            <w:r w:rsidR="0018608E" w:rsidRPr="0018608E">
              <w:t xml:space="preserve"> que </w:t>
            </w:r>
            <w:r w:rsidR="00B575E9">
              <w:t>surgirem</w:t>
            </w:r>
            <w:r w:rsidR="0018608E" w:rsidRPr="0018608E">
              <w:t>.</w:t>
            </w:r>
          </w:p>
          <w:p w14:paraId="046A4150" w14:textId="77777777" w:rsidR="006E1D6B" w:rsidRDefault="006E1D6B" w:rsidP="006C7159">
            <w:pPr>
              <w:jc w:val="both"/>
              <w:rPr>
                <w:b/>
                <w:bCs/>
              </w:rPr>
            </w:pPr>
          </w:p>
          <w:p w14:paraId="24B69378" w14:textId="15BB21B7" w:rsidR="00B032B8" w:rsidRPr="001A41A4" w:rsidRDefault="009105DA" w:rsidP="00B032B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*Imagens geradas por Inteligência Artificial*</w:t>
            </w:r>
          </w:p>
        </w:tc>
      </w:tr>
    </w:tbl>
    <w:p w14:paraId="539002D7" w14:textId="77777777" w:rsidR="00F20CD0" w:rsidRDefault="00F20CD0">
      <w:pPr>
        <w:jc w:val="both"/>
      </w:pPr>
    </w:p>
    <w:p w14:paraId="24A03173" w14:textId="77777777" w:rsidR="001A41A4" w:rsidRDefault="001A41A4">
      <w:pPr>
        <w:jc w:val="both"/>
      </w:pPr>
    </w:p>
    <w:p w14:paraId="7E3B1A90" w14:textId="77777777" w:rsidR="001A41A4" w:rsidRDefault="001A41A4">
      <w:pPr>
        <w:jc w:val="both"/>
      </w:pPr>
    </w:p>
    <w:p w14:paraId="3C2AF452" w14:textId="77777777" w:rsidR="001A41A4" w:rsidRDefault="001A41A4">
      <w:pPr>
        <w:jc w:val="both"/>
      </w:pPr>
    </w:p>
    <w:p w14:paraId="2D05EC4B" w14:textId="77777777" w:rsidR="001A41A4" w:rsidRDefault="001A41A4">
      <w:pPr>
        <w:jc w:val="both"/>
      </w:pPr>
    </w:p>
    <w:p w14:paraId="56C9D96E" w14:textId="77777777" w:rsidR="00F20CD0" w:rsidRDefault="00450245">
      <w:pPr>
        <w:jc w:val="both"/>
      </w:pPr>
      <w:r>
        <w:t>Questão 3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4"/>
      </w:tblGrid>
      <w:tr w:rsidR="00450245" w14:paraId="3B2346BA" w14:textId="77777777" w:rsidTr="006C7159">
        <w:tc>
          <w:tcPr>
            <w:tcW w:w="10344" w:type="dxa"/>
            <w:shd w:val="clear" w:color="auto" w:fill="auto"/>
          </w:tcPr>
          <w:p w14:paraId="7191ABD2" w14:textId="0E5BABF2" w:rsidR="00450245" w:rsidRDefault="00450245" w:rsidP="006C7159">
            <w:pPr>
              <w:jc w:val="both"/>
            </w:pPr>
          </w:p>
          <w:p w14:paraId="479719B5" w14:textId="4BC1E4DB" w:rsidR="00460D2A" w:rsidRDefault="00460D2A" w:rsidP="006C7159">
            <w:pPr>
              <w:jc w:val="both"/>
            </w:pPr>
            <w:r>
              <w:t xml:space="preserve">Eu utilizaria as </w:t>
            </w:r>
            <w:r w:rsidRPr="00B72DD5">
              <w:rPr>
                <w:b/>
                <w:bCs/>
              </w:rPr>
              <w:t>Heurísticas de Usabilidade</w:t>
            </w:r>
            <w:r>
              <w:t xml:space="preserve"> para avaliar o aplicativo, </w:t>
            </w:r>
            <w:r w:rsidR="00587B23">
              <w:t>dando uma nota de 0 a 5 para as seguintes categorias</w:t>
            </w:r>
            <w:r w:rsidR="006F764F">
              <w:t xml:space="preserve"> (quanto maior a avaliaçãp)</w:t>
            </w:r>
            <w:r w:rsidR="00587B23">
              <w:t xml:space="preserve">: </w:t>
            </w:r>
          </w:p>
          <w:p w14:paraId="70991265" w14:textId="77777777" w:rsidR="002F42EF" w:rsidRDefault="002F42EF" w:rsidP="006C7159">
            <w:pPr>
              <w:jc w:val="both"/>
            </w:pPr>
          </w:p>
          <w:p w14:paraId="41BBEFD1" w14:textId="55E1C849" w:rsidR="004F328D" w:rsidRDefault="00E31482" w:rsidP="006C7159">
            <w:pPr>
              <w:jc w:val="both"/>
            </w:pPr>
            <w:r w:rsidRPr="00F77C83">
              <w:rPr>
                <w:b/>
                <w:bCs/>
              </w:rPr>
              <w:t xml:space="preserve">Visibilidade </w:t>
            </w:r>
            <w:r w:rsidR="005807B7" w:rsidRPr="00F77C83">
              <w:rPr>
                <w:b/>
                <w:bCs/>
              </w:rPr>
              <w:t>do Status</w:t>
            </w:r>
            <w:r w:rsidR="002F42EF" w:rsidRPr="00F77C83">
              <w:rPr>
                <w:b/>
                <w:bCs/>
              </w:rPr>
              <w:t>:</w:t>
            </w:r>
            <w:r w:rsidR="002F42EF">
              <w:t xml:space="preserve"> O sistema traz um feedback</w:t>
            </w:r>
            <w:r w:rsidR="005807B7">
              <w:t xml:space="preserve"> visual ou sonoro </w:t>
            </w:r>
            <w:r w:rsidR="00C8436B">
              <w:t>para o usuário saber o que está acontecendo?</w:t>
            </w:r>
          </w:p>
          <w:p w14:paraId="35E0EAD4" w14:textId="2BE74109" w:rsidR="00C8436B" w:rsidRDefault="00C8436B" w:rsidP="006C7159">
            <w:pPr>
              <w:jc w:val="both"/>
            </w:pPr>
            <w:r w:rsidRPr="00F77C83">
              <w:rPr>
                <w:b/>
                <w:bCs/>
              </w:rPr>
              <w:t>Compatibilidade com o Mundo Real:</w:t>
            </w:r>
            <w:r>
              <w:t xml:space="preserve"> O sistema utiliza linguagem </w:t>
            </w:r>
            <w:r w:rsidR="00101A03">
              <w:t>familiar ao usuário?</w:t>
            </w:r>
          </w:p>
          <w:p w14:paraId="70D78487" w14:textId="5C813755" w:rsidR="003B53D2" w:rsidRDefault="00E31482" w:rsidP="006C7159">
            <w:pPr>
              <w:jc w:val="both"/>
            </w:pPr>
            <w:r w:rsidRPr="00571903">
              <w:rPr>
                <w:b/>
                <w:bCs/>
              </w:rPr>
              <w:t>Consistência e Padronização</w:t>
            </w:r>
            <w:r w:rsidR="00C8436B" w:rsidRPr="00571903">
              <w:rPr>
                <w:b/>
                <w:bCs/>
              </w:rPr>
              <w:t>:</w:t>
            </w:r>
            <w:r w:rsidR="00C8436B">
              <w:t xml:space="preserve"> </w:t>
            </w:r>
            <w:r w:rsidR="008D4687">
              <w:t xml:space="preserve">O sistema utiliza </w:t>
            </w:r>
            <w:r w:rsidR="002907DC" w:rsidRPr="002907DC">
              <w:rPr>
                <w:b/>
                <w:bCs/>
              </w:rPr>
              <w:t>não</w:t>
            </w:r>
            <w:r w:rsidR="002907DC">
              <w:t xml:space="preserve"> traz diferentes botões para a mesma</w:t>
            </w:r>
            <w:r w:rsidR="00F27126">
              <w:t xml:space="preserve"> funcionalidade? Utiliza símbolos já conhecidos e familiar</w:t>
            </w:r>
            <w:r w:rsidR="00571903">
              <w:t>es para o usuário?</w:t>
            </w:r>
            <w:r w:rsidR="002907DC">
              <w:t xml:space="preserve"> </w:t>
            </w:r>
            <w:r w:rsidR="00C5692E">
              <w:t>Mantém o</w:t>
            </w:r>
            <w:r w:rsidR="0041390A">
              <w:t xml:space="preserve"> </w:t>
            </w:r>
            <w:r w:rsidR="003B53D2">
              <w:t>estilo para todas as páginas?</w:t>
            </w:r>
          </w:p>
          <w:p w14:paraId="6767DE41" w14:textId="4107C839" w:rsidR="00A96B71" w:rsidRDefault="00A96B71" w:rsidP="006C7159">
            <w:pPr>
              <w:jc w:val="both"/>
            </w:pPr>
            <w:r w:rsidRPr="00571903">
              <w:rPr>
                <w:b/>
                <w:bCs/>
              </w:rPr>
              <w:t>Controle e Segurança:</w:t>
            </w:r>
            <w:r>
              <w:t xml:space="preserve"> O sistema prevê erros? Garante que </w:t>
            </w:r>
            <w:r w:rsidR="00F77C83">
              <w:t>as funções são claras e que, caso haja algum erro, serão possíveis opções de “</w:t>
            </w:r>
            <w:r w:rsidR="00F77C83" w:rsidRPr="000A38EC">
              <w:rPr>
                <w:i/>
                <w:iCs/>
              </w:rPr>
              <w:t>Undo</w:t>
            </w:r>
            <w:r w:rsidR="00F77C83">
              <w:t>” e “</w:t>
            </w:r>
            <w:r w:rsidR="00F77C83" w:rsidRPr="000A38EC">
              <w:rPr>
                <w:i/>
                <w:iCs/>
              </w:rPr>
              <w:t>Redo</w:t>
            </w:r>
            <w:r w:rsidR="00F77C83">
              <w:t>”?</w:t>
            </w:r>
          </w:p>
          <w:p w14:paraId="40B206B1" w14:textId="5615758B" w:rsidR="00571903" w:rsidRDefault="00571903" w:rsidP="006C7159">
            <w:pPr>
              <w:jc w:val="both"/>
            </w:pPr>
            <w:r w:rsidRPr="00865D4B">
              <w:rPr>
                <w:b/>
                <w:bCs/>
              </w:rPr>
              <w:t>Prevenção de Erros:</w:t>
            </w:r>
            <w:r>
              <w:t xml:space="preserve"> </w:t>
            </w:r>
            <w:r w:rsidR="00865D4B">
              <w:t xml:space="preserve">O design do sistema é intuitivo e </w:t>
            </w:r>
            <w:r w:rsidR="00046EFD">
              <w:t>previne erros</w:t>
            </w:r>
            <w:r w:rsidR="00865D4B">
              <w:t>? Existe uma função de “Confirmar ação”?</w:t>
            </w:r>
          </w:p>
          <w:p w14:paraId="66EFEF07" w14:textId="1EEF512B" w:rsidR="003E63A8" w:rsidRDefault="003E63A8" w:rsidP="006C7159">
            <w:pPr>
              <w:jc w:val="both"/>
            </w:pPr>
            <w:r w:rsidRPr="00207CA6">
              <w:rPr>
                <w:b/>
                <w:bCs/>
              </w:rPr>
              <w:t>Reconhecimento ao invés de Relembrança:</w:t>
            </w:r>
            <w:r>
              <w:t xml:space="preserve"> </w:t>
            </w:r>
            <w:r w:rsidR="00207CA6">
              <w:t>O sistema conta com ações fáceis de identificar? Precisa de algum certo tipo de experiência para mexer no aplicativo?</w:t>
            </w:r>
          </w:p>
          <w:p w14:paraId="7569F396" w14:textId="7C1268D5" w:rsidR="00B72DD5" w:rsidRDefault="00B72DD5" w:rsidP="006C7159">
            <w:pPr>
              <w:jc w:val="both"/>
            </w:pPr>
            <w:r w:rsidRPr="00BF1135">
              <w:rPr>
                <w:b/>
                <w:bCs/>
              </w:rPr>
              <w:t>Flexibilidade e Eficiência de Uso:</w:t>
            </w:r>
            <w:r>
              <w:t xml:space="preserve"> </w:t>
            </w:r>
            <w:r w:rsidR="00240210">
              <w:t xml:space="preserve">O sistema disponibiliza atalhos e </w:t>
            </w:r>
            <w:r w:rsidR="0075372E">
              <w:t>aceleradores</w:t>
            </w:r>
            <w:r w:rsidR="00240210">
              <w:t xml:space="preserve"> para os usuários com mais experiência?</w:t>
            </w:r>
          </w:p>
          <w:p w14:paraId="43587813" w14:textId="77777777" w:rsidR="00450245" w:rsidRDefault="00DF28A3" w:rsidP="000A38EC">
            <w:pPr>
              <w:jc w:val="both"/>
            </w:pPr>
            <w:r w:rsidRPr="006203A7">
              <w:rPr>
                <w:b/>
                <w:bCs/>
              </w:rPr>
              <w:t>Minimalismo:</w:t>
            </w:r>
            <w:r>
              <w:t xml:space="preserve"> O design do site conta com apenas o necessário? É poluído visualmente?</w:t>
            </w:r>
          </w:p>
          <w:p w14:paraId="0F0E857A" w14:textId="2835E914" w:rsidR="001721D9" w:rsidRDefault="001721D9" w:rsidP="000A38EC">
            <w:pPr>
              <w:jc w:val="both"/>
            </w:pPr>
          </w:p>
        </w:tc>
      </w:tr>
    </w:tbl>
    <w:p w14:paraId="535D2A41" w14:textId="77777777" w:rsidR="00450245" w:rsidRDefault="00450245">
      <w:pPr>
        <w:jc w:val="both"/>
      </w:pPr>
    </w:p>
    <w:p w14:paraId="382AF3E7" w14:textId="77777777" w:rsidR="002E016E" w:rsidRDefault="002E016E">
      <w:pPr>
        <w:jc w:val="both"/>
      </w:pPr>
      <w:r>
        <w:t>Consulta PjBL:</w:t>
      </w:r>
    </w:p>
    <w:p w14:paraId="62DBBB29" w14:textId="77777777" w:rsidR="002E016E" w:rsidRDefault="002E016E">
      <w:pPr>
        <w:jc w:val="both"/>
      </w:pPr>
    </w:p>
    <w:p w14:paraId="744446F1" w14:textId="1C652F28" w:rsidR="001A4EC8" w:rsidRDefault="002E016E">
      <w:pPr>
        <w:jc w:val="both"/>
      </w:pPr>
      <w:r>
        <w:tab/>
        <w:t xml:space="preserve">Nome do seu trabalho: </w:t>
      </w:r>
      <w:r w:rsidR="001A4EC8">
        <w:t>UniVerse</w:t>
      </w:r>
    </w:p>
    <w:p w14:paraId="1FBCB272" w14:textId="15082370" w:rsidR="002E016E" w:rsidRDefault="002E016E">
      <w:pPr>
        <w:jc w:val="both"/>
      </w:pPr>
      <w:r>
        <w:tab/>
      </w:r>
    </w:p>
    <w:p w14:paraId="25167BA9" w14:textId="77777777" w:rsidR="002E016E" w:rsidRDefault="002E016E" w:rsidP="002E016E">
      <w:pPr>
        <w:ind w:firstLine="708"/>
        <w:jc w:val="both"/>
      </w:pPr>
      <w:r>
        <w:t>Principal dificuldade encontrada durante a implementação do PjBL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44"/>
      </w:tblGrid>
      <w:tr w:rsidR="002E016E" w14:paraId="61D26C29" w14:textId="77777777">
        <w:tc>
          <w:tcPr>
            <w:tcW w:w="10344" w:type="dxa"/>
            <w:shd w:val="clear" w:color="auto" w:fill="auto"/>
          </w:tcPr>
          <w:p w14:paraId="7D2C41C6" w14:textId="77777777" w:rsidR="002E016E" w:rsidRDefault="002E016E">
            <w:pPr>
              <w:jc w:val="both"/>
            </w:pPr>
          </w:p>
          <w:p w14:paraId="25E44503" w14:textId="68986C65" w:rsidR="002E016E" w:rsidRDefault="001721D9">
            <w:pPr>
              <w:jc w:val="both"/>
            </w:pPr>
            <w:r>
              <w:t xml:space="preserve">Uma das maiores dificuldades encontradas na realização do nosso projeto foi </w:t>
            </w:r>
            <w:r w:rsidR="00C76B4B">
              <w:t xml:space="preserve">a questão de todos os integrantes estarem disponíveis ao mesmo tempo para a realização tanto do código quanto </w:t>
            </w:r>
            <w:r w:rsidR="003460F8">
              <w:t xml:space="preserve">da criação do design. </w:t>
            </w:r>
            <w:r w:rsidR="00CA7978">
              <w:t xml:space="preserve">Todos os participantes do </w:t>
            </w:r>
            <w:r w:rsidR="00CC1802">
              <w:t xml:space="preserve">grupo tinham agendas e compromissos diferentes, e devido a isso, era difícil achar um horário </w:t>
            </w:r>
            <w:r w:rsidR="00F66A02">
              <w:t>o qual</w:t>
            </w:r>
            <w:r w:rsidR="00CC1802">
              <w:t xml:space="preserve"> todos pudessem </w:t>
            </w:r>
            <w:r w:rsidR="001B31F9">
              <w:t>atuar ao mesmo tempo e compartilhar suas ideias em tempo real.</w:t>
            </w:r>
          </w:p>
          <w:p w14:paraId="1665FE1D" w14:textId="77777777" w:rsidR="002E016E" w:rsidRDefault="002E016E">
            <w:pPr>
              <w:jc w:val="both"/>
            </w:pPr>
          </w:p>
        </w:tc>
      </w:tr>
    </w:tbl>
    <w:p w14:paraId="608C41A0" w14:textId="77777777" w:rsidR="002E016E" w:rsidRPr="00A86EEF" w:rsidRDefault="002E016E" w:rsidP="002E016E">
      <w:pPr>
        <w:jc w:val="both"/>
      </w:pPr>
    </w:p>
    <w:p w14:paraId="4CB58A1E" w14:textId="77777777" w:rsidR="00117911" w:rsidRPr="00A86EEF" w:rsidRDefault="00117911">
      <w:pPr>
        <w:jc w:val="both"/>
      </w:pPr>
    </w:p>
    <w:sectPr w:rsidR="00117911" w:rsidRPr="00A86EEF" w:rsidSect="002B1D4B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412E8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4F12E5C"/>
    <w:multiLevelType w:val="hybridMultilevel"/>
    <w:tmpl w:val="72E2D7CC"/>
    <w:lvl w:ilvl="0" w:tplc="58B227E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A78719A">
      <w:start w:val="16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32EE9C6">
      <w:start w:val="16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9FC3D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C2E0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04A0E8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CC446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70A02B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452BD9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758C455C"/>
    <w:multiLevelType w:val="hybridMultilevel"/>
    <w:tmpl w:val="1DB654A8"/>
    <w:lvl w:ilvl="0" w:tplc="0416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76027BA1"/>
    <w:multiLevelType w:val="hybridMultilevel"/>
    <w:tmpl w:val="6482609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6264260">
    <w:abstractNumId w:val="3"/>
  </w:num>
  <w:num w:numId="2" w16cid:durableId="248002412">
    <w:abstractNumId w:val="2"/>
  </w:num>
  <w:num w:numId="3" w16cid:durableId="1663393211">
    <w:abstractNumId w:val="1"/>
  </w:num>
  <w:num w:numId="4" w16cid:durableId="733968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DI1MTAzNzWxMLRU0lEKTi0uzszPAykwrgUApVVG6iwAAAA="/>
  </w:docVars>
  <w:rsids>
    <w:rsidRoot w:val="00FE1422"/>
    <w:rsid w:val="000104B4"/>
    <w:rsid w:val="00034D71"/>
    <w:rsid w:val="00036B7E"/>
    <w:rsid w:val="00036F30"/>
    <w:rsid w:val="00046EFD"/>
    <w:rsid w:val="000873D3"/>
    <w:rsid w:val="000A38EC"/>
    <w:rsid w:val="000D5D9A"/>
    <w:rsid w:val="000E33D4"/>
    <w:rsid w:val="000F2CDC"/>
    <w:rsid w:val="00101A03"/>
    <w:rsid w:val="001025AD"/>
    <w:rsid w:val="00117911"/>
    <w:rsid w:val="001241D9"/>
    <w:rsid w:val="0015268A"/>
    <w:rsid w:val="001721D9"/>
    <w:rsid w:val="00175559"/>
    <w:rsid w:val="0018608E"/>
    <w:rsid w:val="001868AB"/>
    <w:rsid w:val="001A41A4"/>
    <w:rsid w:val="001A4EC8"/>
    <w:rsid w:val="001B31F9"/>
    <w:rsid w:val="001C1E6B"/>
    <w:rsid w:val="001E09F6"/>
    <w:rsid w:val="00207CA6"/>
    <w:rsid w:val="002108A4"/>
    <w:rsid w:val="00211827"/>
    <w:rsid w:val="002200C7"/>
    <w:rsid w:val="00235E0B"/>
    <w:rsid w:val="00240210"/>
    <w:rsid w:val="00256439"/>
    <w:rsid w:val="0026724C"/>
    <w:rsid w:val="00283310"/>
    <w:rsid w:val="00284957"/>
    <w:rsid w:val="00286BB5"/>
    <w:rsid w:val="002907DC"/>
    <w:rsid w:val="0029438F"/>
    <w:rsid w:val="00295EB4"/>
    <w:rsid w:val="002A4523"/>
    <w:rsid w:val="002A5430"/>
    <w:rsid w:val="002B1D4B"/>
    <w:rsid w:val="002C1899"/>
    <w:rsid w:val="002C5B99"/>
    <w:rsid w:val="002E016E"/>
    <w:rsid w:val="002F42EF"/>
    <w:rsid w:val="002F6261"/>
    <w:rsid w:val="003049EE"/>
    <w:rsid w:val="00323303"/>
    <w:rsid w:val="00324BEF"/>
    <w:rsid w:val="003460F8"/>
    <w:rsid w:val="003468FC"/>
    <w:rsid w:val="00357597"/>
    <w:rsid w:val="00373A2A"/>
    <w:rsid w:val="003B527F"/>
    <w:rsid w:val="003B53D2"/>
    <w:rsid w:val="003D4878"/>
    <w:rsid w:val="003D5FFE"/>
    <w:rsid w:val="003E63A8"/>
    <w:rsid w:val="003F1CB4"/>
    <w:rsid w:val="00412586"/>
    <w:rsid w:val="0041390A"/>
    <w:rsid w:val="00422EAB"/>
    <w:rsid w:val="004315B3"/>
    <w:rsid w:val="0043348A"/>
    <w:rsid w:val="004403B6"/>
    <w:rsid w:val="00450245"/>
    <w:rsid w:val="00460D2A"/>
    <w:rsid w:val="00470748"/>
    <w:rsid w:val="00484605"/>
    <w:rsid w:val="004B2CFE"/>
    <w:rsid w:val="004D163E"/>
    <w:rsid w:val="004F328D"/>
    <w:rsid w:val="00516C45"/>
    <w:rsid w:val="005208AA"/>
    <w:rsid w:val="005225F6"/>
    <w:rsid w:val="00530766"/>
    <w:rsid w:val="00544125"/>
    <w:rsid w:val="00547958"/>
    <w:rsid w:val="00571903"/>
    <w:rsid w:val="005807B7"/>
    <w:rsid w:val="00587B23"/>
    <w:rsid w:val="005A7F9B"/>
    <w:rsid w:val="005E5DEF"/>
    <w:rsid w:val="00607D94"/>
    <w:rsid w:val="006203A7"/>
    <w:rsid w:val="00624AE7"/>
    <w:rsid w:val="00636820"/>
    <w:rsid w:val="0066160B"/>
    <w:rsid w:val="00666D70"/>
    <w:rsid w:val="006731CC"/>
    <w:rsid w:val="006A3252"/>
    <w:rsid w:val="006C1C0F"/>
    <w:rsid w:val="006C7159"/>
    <w:rsid w:val="006C7E78"/>
    <w:rsid w:val="006D0AEC"/>
    <w:rsid w:val="006E1D6B"/>
    <w:rsid w:val="006F764F"/>
    <w:rsid w:val="0070428A"/>
    <w:rsid w:val="0071760C"/>
    <w:rsid w:val="00741D86"/>
    <w:rsid w:val="0075372E"/>
    <w:rsid w:val="0076797E"/>
    <w:rsid w:val="0079397A"/>
    <w:rsid w:val="007A226A"/>
    <w:rsid w:val="007A34C1"/>
    <w:rsid w:val="007B2E18"/>
    <w:rsid w:val="007C033B"/>
    <w:rsid w:val="007C60C5"/>
    <w:rsid w:val="007F535E"/>
    <w:rsid w:val="007F7E2B"/>
    <w:rsid w:val="00806162"/>
    <w:rsid w:val="008213CA"/>
    <w:rsid w:val="0082384B"/>
    <w:rsid w:val="00827B8B"/>
    <w:rsid w:val="00846C30"/>
    <w:rsid w:val="00865D4B"/>
    <w:rsid w:val="00872EA4"/>
    <w:rsid w:val="00880187"/>
    <w:rsid w:val="00891E7A"/>
    <w:rsid w:val="008C1452"/>
    <w:rsid w:val="008C7C83"/>
    <w:rsid w:val="008D4687"/>
    <w:rsid w:val="008D6410"/>
    <w:rsid w:val="008E6416"/>
    <w:rsid w:val="008F362C"/>
    <w:rsid w:val="00907C7C"/>
    <w:rsid w:val="009105DA"/>
    <w:rsid w:val="0092452C"/>
    <w:rsid w:val="0094253E"/>
    <w:rsid w:val="00942E7F"/>
    <w:rsid w:val="00946791"/>
    <w:rsid w:val="0094789D"/>
    <w:rsid w:val="00952C9F"/>
    <w:rsid w:val="009576EA"/>
    <w:rsid w:val="009630D4"/>
    <w:rsid w:val="009803E7"/>
    <w:rsid w:val="009811D8"/>
    <w:rsid w:val="00996105"/>
    <w:rsid w:val="009A1E83"/>
    <w:rsid w:val="009B3054"/>
    <w:rsid w:val="009E0854"/>
    <w:rsid w:val="009F18E6"/>
    <w:rsid w:val="00A35DC9"/>
    <w:rsid w:val="00A5074B"/>
    <w:rsid w:val="00A854A8"/>
    <w:rsid w:val="00A86EEF"/>
    <w:rsid w:val="00A96B71"/>
    <w:rsid w:val="00AA2A37"/>
    <w:rsid w:val="00AB003F"/>
    <w:rsid w:val="00AB4E1D"/>
    <w:rsid w:val="00AE3080"/>
    <w:rsid w:val="00AE37A8"/>
    <w:rsid w:val="00AE3884"/>
    <w:rsid w:val="00AE3D82"/>
    <w:rsid w:val="00B032B8"/>
    <w:rsid w:val="00B248E4"/>
    <w:rsid w:val="00B30CDB"/>
    <w:rsid w:val="00B355C1"/>
    <w:rsid w:val="00B37DA6"/>
    <w:rsid w:val="00B575E9"/>
    <w:rsid w:val="00B72DD5"/>
    <w:rsid w:val="00BA263D"/>
    <w:rsid w:val="00BB2F0C"/>
    <w:rsid w:val="00BB30C9"/>
    <w:rsid w:val="00BC1CFA"/>
    <w:rsid w:val="00BC3E88"/>
    <w:rsid w:val="00BF1135"/>
    <w:rsid w:val="00C3666F"/>
    <w:rsid w:val="00C5103A"/>
    <w:rsid w:val="00C5692E"/>
    <w:rsid w:val="00C76B4B"/>
    <w:rsid w:val="00C8436B"/>
    <w:rsid w:val="00CA7978"/>
    <w:rsid w:val="00CC1802"/>
    <w:rsid w:val="00CD2CC3"/>
    <w:rsid w:val="00CF46BB"/>
    <w:rsid w:val="00D02FD7"/>
    <w:rsid w:val="00D049DF"/>
    <w:rsid w:val="00D23693"/>
    <w:rsid w:val="00D414A7"/>
    <w:rsid w:val="00D509DF"/>
    <w:rsid w:val="00D97CB4"/>
    <w:rsid w:val="00DA300B"/>
    <w:rsid w:val="00DF28A3"/>
    <w:rsid w:val="00E02CCC"/>
    <w:rsid w:val="00E06E1A"/>
    <w:rsid w:val="00E31482"/>
    <w:rsid w:val="00E467F4"/>
    <w:rsid w:val="00E509D5"/>
    <w:rsid w:val="00E50E71"/>
    <w:rsid w:val="00E76D3C"/>
    <w:rsid w:val="00E805C0"/>
    <w:rsid w:val="00E9062C"/>
    <w:rsid w:val="00E90AFA"/>
    <w:rsid w:val="00E9471F"/>
    <w:rsid w:val="00EC1D91"/>
    <w:rsid w:val="00ED408F"/>
    <w:rsid w:val="00EF1CDD"/>
    <w:rsid w:val="00F024D2"/>
    <w:rsid w:val="00F05B56"/>
    <w:rsid w:val="00F20CD0"/>
    <w:rsid w:val="00F23B44"/>
    <w:rsid w:val="00F27126"/>
    <w:rsid w:val="00F27D99"/>
    <w:rsid w:val="00F31394"/>
    <w:rsid w:val="00F446DC"/>
    <w:rsid w:val="00F66A02"/>
    <w:rsid w:val="00F77C83"/>
    <w:rsid w:val="00FB2ECE"/>
    <w:rsid w:val="00FC033A"/>
    <w:rsid w:val="00FE1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ADD846D"/>
  <w15:chartTrackingRefBased/>
  <w15:docId w15:val="{743DB681-9328-4A99-A388-6F1186AF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rsid w:val="002A5430"/>
    <w:rPr>
      <w:color w:val="0563C1"/>
      <w:u w:val="single"/>
    </w:rPr>
  </w:style>
  <w:style w:type="character" w:styleId="HiperlinkVisitado">
    <w:name w:val="FollowedHyperlink"/>
    <w:rsid w:val="00E9062C"/>
    <w:rPr>
      <w:color w:val="954F72"/>
      <w:u w:val="single"/>
    </w:rPr>
  </w:style>
  <w:style w:type="character" w:styleId="MenoPendente">
    <w:name w:val="Unresolved Mention"/>
    <w:uiPriority w:val="99"/>
    <w:semiHidden/>
    <w:unhideWhenUsed/>
    <w:rsid w:val="006731CC"/>
    <w:rPr>
      <w:color w:val="605E5C"/>
      <w:shd w:val="clear" w:color="auto" w:fill="E1DFDD"/>
    </w:rPr>
  </w:style>
  <w:style w:type="table" w:styleId="Tabelacomgrade">
    <w:name w:val="Table Grid"/>
    <w:basedOn w:val="Tabelanormal"/>
    <w:rsid w:val="00F20C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6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9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0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0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8033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519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Emerson C. Paraiso</dc:creator>
  <cp:keywords/>
  <cp:lastModifiedBy>Ary Farah</cp:lastModifiedBy>
  <cp:revision>157</cp:revision>
  <cp:lastPrinted>2021-09-30T10:21:00Z</cp:lastPrinted>
  <dcterms:created xsi:type="dcterms:W3CDTF">2023-11-21T11:07:00Z</dcterms:created>
  <dcterms:modified xsi:type="dcterms:W3CDTF">2023-11-21T13:12:00Z</dcterms:modified>
</cp:coreProperties>
</file>